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ปืน กระเป๋าสอบ ทดสอบทดสอบทดสอบ ฮัลโหลได้ยินบ่ โหล สวัสดี ครู โหล สวัสด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2</dc:title>
  <dc:creator/>
  <cp:keywords/>
  <dcterms:created xsi:type="dcterms:W3CDTF">2021-11-08T08:09:54Z</dcterms:created>
  <dcterms:modified xsi:type="dcterms:W3CDTF">2021-11-08T08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พฤษจิกายน 2564 เวลา 10.15 น.</vt:lpwstr>
  </property>
  <property fmtid="{D5CDD505-2E9C-101B-9397-08002B2CF9AE}" pid="3" name="subtitle">
    <vt:lpwstr/>
  </property>
</Properties>
</file>